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0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yan3Lima.github.io/ATUR-ForestThinning/index.ipynb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ForestThinning/index.ipynb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18T01:57:25Z</dcterms:created>
  <dcterms:modified xsi:type="dcterms:W3CDTF">2024-10-18T01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